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ASR</w:t>
      </w:r>
      <w:r>
        <w:t xml:space="preserve"> </w:t>
      </w:r>
      <w:r>
        <w:t xml:space="preserve">ห้อง</w:t>
      </w:r>
      <w:r>
        <w:t xml:space="preserve"> </w:t>
      </w:r>
      <w:r>
        <w:t xml:space="preserve">4189)</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5</w:t>
      </w:r>
      <w:r>
        <w:t xml:space="preserve"> </w:t>
      </w:r>
      <w:r>
        <w:t xml:space="preserve">เม.ย.</w:t>
      </w:r>
      <w:r>
        <w:t xml:space="preserve"> </w:t>
      </w:r>
      <w:r>
        <w:t xml:space="preserve">2564</w:t>
      </w:r>
    </w:p>
    <w:p>
      <w:pPr>
        <w:pStyle w:val="Date"/>
      </w:pPr>
      <w:r>
        <w:t xml:space="preserve">วันศุกร์ที่</w:t>
      </w:r>
      <w:r>
        <w:t xml:space="preserve"> </w:t>
      </w:r>
      <w:r>
        <w:t xml:space="preserve">28</w:t>
      </w:r>
      <w:r>
        <w:t xml:space="preserve"> </w:t>
      </w:r>
      <w:r>
        <w:t xml:space="preserve">ตุล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ภนันท์) สวัสดีครับ ต้อนรับคุณผู้ชมเข้าสู่ศูนย์บริหารสถานการณ์ COVID-19 ที่ทำเนียบรัฐบาล วันจันทร์ที่ 5 เมษายน 2564 เริ่มต้นวันทำงานวันแรกความสำคัญเป็นอย่างยิ่งในการเรียนสถานการณ์ในการหลังจากที่สุดสัปดาห์ที่ผ่านมา เราอาจจะเห็นที่ทำให้คนไม่สบายใจนะครับ เพราะเมื่อสัปดาห์หน้าเป็นช่วงเวลาของวันหยุดยาวหลายคนเตรียมตัวเฉลิมฉลองวันสำคัญวันสงกรานต์ แล้วก็เดินทางจังหวัดครับ สำหรับวันนี้สถานการณ์ประจำวันจะเป็นอย่างไร รวมทั้งทาง ศบค. จะมีประเด็นสำคัญอะไรที่จะเน้นย้ำไปยังพี่น้องประชาชนคนไทย เรียนเชิญทุกท่านนะครับ ท่านผู้ช่วยโฆษก ศบค. นะครับ แพทย์หญิงอภิสมัย ศรีรังสรรค์ กราบ สวัสดีพี่น้องประชาชนทุกท่านนะคะ ก็วันนี้กันนะคะ ขอทักทายกันด้วยบรรยากาศอันเป็นมงคลนะคะ ด้วยรูปภาพเป็นที่น่ายินดีนะคะ พระบาทสมเด็จพระเจ้าอยู่หัวสมเด็จพระนางเจ้าพระบรมราชินีได้พระราชทานยศพระราชทานวิเคราะห์ผลด่วนพิเศษซึ่งในวันนี้ค่ะ ได้ถึงจังหวัดนราธิวาสแล้วนะคะ ก็นับว่าเป็นพระมหากรุณาธิคุณหาที่สุดมิได้ค่ะ และอย่างที่หลายท่านตามนะคะ สถานการณ์นราธิวาสรวมถึงสุราษฎร์ธานี ซึ่งมีความเชื่อมโยงกับเรือนจำยังเป็นสถานการณ์ที่ ศบค. ชุดเล็กได้มีการตามแล้วก็เดี๋ยวนำเสนอทุกท่านในวันนี้ด้วยนะคะ ร่วมกันสถานการณ์ของสถานบันเทิงกรุงเทพฯ และปริมณฑลวันนี้ 2 ก.พ บริการและมีการนำเสนอมาตรการให้ต่างกันนะคะ รวมทั้งทาง ศบค. ชุดใหญ่ ก็คือท่านนายกรัฐมนตรีนะคะ ได้มีคำสั่งให้ ศบค. ซึ่งก็คือ ศบค. ชุดกำหนดความรับผิดชอบให้ส่วนราชการต่าง ๆ ร่วมกันกำกับดูแลมาตรการป้องกันโรคตามระยะการผ่อนคลายสถานการณ์ 3 ระยะด้วย การจะมีอะไรบ้างนะคะ วันนี้จะนำเรียนทุกท่านด้วยนะคะ คนอื่นเราไปเริ่มกันที่สถานการณ์การแพร่ระบาดระดับโลกก่อนนะคะ วันนี้ยอดพูดเชื้อบอลโลกรายงานอยู่ที่ 131 ล้าน รายนะคะ ซึ่งมีจำนวนผู้ที่ติดเชื้อใหม่เพิ่มขึ้นไปถึง 500,000856 ราย มีผู้เสียชีวิตเพิ่มขึ้นไปอีกนะคะ 6742 คนทำให้ยอดผู้เสียชีวิตทั่วโลกนะคะ อยู่ที่ 2,860,000 คนนะคะ ที่สหรัฐอเมริกานะคะ วันนี้ถือได้ว่าตัวเลขผู้ติดเชื้อรายใหม่ยังค่อนข้างน้อยกว่าก่อนหน้านี้นะคะ ก็คือ 360 ราย บราซิลยังเป็นอันดับ 2 นะคะ อินเดียอยู่ที่บวกไปแสนคนนะคะ ที่ติดเชื้อวันนี้รวมทั้งมีผู้เสียชีวิตรายงาน 4,007 คนค่ะ ฝรั่งเศสอิตาลีอังกฤษAkira มณีที่เราติดตามต่อเนื่องในส่วนของประเทศทางยุโรปยังน่าเป็นห่วงนะคะ โดยเฉพาะฝรั่งเศสวันนี้ขึ้นไปถึง 60,000 ที่ถือได้ว่าเป็นผู้ติดเชื้อรายใหม่นะคะ แล้วก็ประเทศไทยยังอยู่ในนั้นที่ 100 ถ้าเทียบกับทางโลกทางด้านทวีปเอเชียนะคะ ที่เรายังติดตามใกล้ฟิลิปปินวันนี้ตัวเลขขึ้นไป 11,000 กว่ารายนะคะ ก็ยัง 2,000 กว่า แล้วก็ต้องติดตามอย่างใกล้ชิดนะคะ เพราะว่าอาจจะมีการประกาศล็อกดาวน์ด้วยนะคะ มาเลเซียตัวเล็กจังพันขึ้นนะคะ ส่วนของมาเลเซียและเมียนมาก็ยังเป็น 2 ประเทศที่เราเฝ้าระวังอย่างใกล้ชิดเช่นกัน เพราะว่ามีชายแดนติดบ้านเรานะคะ กัมพูชากับเวียดนามตัวเลขยังคงต้องตานะคะ เพราะว่ายังมีรายงานอยู่ต่อเนื่องเช่นกันค่ะ มาดูของบ้านเรานะคะ วันนี้ตัวเลขบวกไป 194 รายนะคะ ที่ถือได้ว่าเป็นพูดเชื้อรายใหม่โดยจำนวนนี้นะคะ มีผู้ที่ยังรักษาตัวอยู่ในโรงพยาบาล 920 รายนะคะ แล้วก็อยู่ในโรงพยาบาลสนามตอนที่ 466 ราย เป็นผู้ที่มีอาการหนัก 12 รายค่ะ และใช้เครื่องช่วยหายใจอีก 6 ราย แล้ววันนี้ไม่มีรายงานผู้เสียชีวิตนะคะ ผู้ที่พบ 194 ราย รายใหม่วันนี้นะคะ เป็นผู้ที่พบจากระบบเฝ้าระวังระบบบริการ 87 รายค่ะ และเป็นการค้นหาเชิงรุกในชุมชนพบอีก 95 ราย รวมทั้งผู้ที่เดินทางต่างประเทศอีก 12 รายค่ะ ไปดูแยกรายจังหวัด วันนี้ท่านจะเห็นทิศทางการเปลี่ยนแปลงนะคะ ก็คือว่าจังหวัดอื่น ๆ ที่เป็นเขียวนะคะ วันนี้บวกไปถึง 132 ราย ซึ่งส่วนหนึ่งนะคะ ก็จะอยู่ที่ในส่วนของเรือนจำนราธิวาสด้วยนะคะ ทำให้จังหวัดอื่น ๆ ตัวเลขวันนี้ขึ้นไปที่ 72.53 เปอร์เซ็นต์นะคะ ถ้าเทียบทั้งหมด กรุงเทพมหานครกับการเฝ้าระวังกรณีสถานบันเทิงด้วยนะคะ ทำให้ยอดวันนี้เพิ่งไป 46 รายเป็น 25.27 เปอร์เซ็นต์นะคะ แล้วก็สมุทรสาครมีรายงานนะคะ เป็นติดเชื้อที่พบในระบบบริการ 4 ราย คิดเป็น 2.2 เปอร์เซ็นต์ค่ะ ทิศทางแนวโน้มนะคะ ท่านจะเห็นกราฟสีแดงเชิดขึ้นเล็กน้อยนะคะ ยังเป็นสถานการณ์ที่เราจำเป็นต้องจับตามองอย่างใกล้ชิด และควบคู่กับการคัดกรองเชิงรุกในชุมชน แท่งสีเหลืองก็สูงตามไปเช่นกันค่ะ ไปดูรายงานรายละเอียดในแต่ละจังหวัดนะคะ กทม. ท่านจะเห็นตัวเลขของผู้ที่เป็นผู้ป่วยรายใหม่ในระบบเฝ้าระวังระบบบริการขึ้นไปถึง 45 รายนะคะ ซึ่งตรงนี้ยังมีความเชื่อมโยงกับสถานบันเทิงตาอยู่นะคะ สมุทรปราการบวกไป 9 ราย และชลบุรี 7 รายนี้นะคะ ก็อยู่ที่ว่ายังเชื่อมโยงกับสถานบันเทิงย่านทองหล่อ กทม. เช่นกันค่ะ ในส่วนของ 7 รายของสุพรรณบุรีอันนี้นะคะ เป็นอีก Cluster หนึ่งที่ไม่เกี่ยวกับสถานบันเทิงค่ะ อันนี้จากการสอบสวนโรคในเบื้องต้นพบว่าเป็นผู้ที่กลับจากล่องแพ จังหวัดกาญจนบุรีนะคะ แต่ว่าอาศัยอยู่ที่สุพรรณบุรี ก็เลยบวก 7 ราย เป็นยอดของสุพรรณบุรี ให้ทุกท่านสังเกตนิดหนึ่งนะคะ กล่องตรงกลาง คือ อาการคนกลุ่มนี้นี่ ไม่มีการแสดงอาการเลยนะคะ แล้วก็ถ้าดูที่กทมบรรทัดแรกสุดนี่จะเห็นว่ามีผู้ติดเชื้ออายุน้อยอีกแล้วนะคะ วันนี้เนี่ยรายงานที่ 5 เดือนเท่านั้นเอง นั่นหมายความว่าผู้ที่ติดเชื้อก็มีการไปติดบุคคลในครอบครัวอย่างที่เราเน้นย้ำเสมอเลยนะคะ เด็กเล็ก ๆ และผู้สูงอายุที่อยู่ในบ้านและอาจมีโรคประจำตัวก็มักจะเป็นผู้ที่ติดเชื้อไปด้วยค่ะ หน้าถัดไปนะคะ สมุทรสาคร 4 รายเช่นกันนะคะ มีรายงาน 13 ปี ก็ถือได้ว่าเป็นผู้ติดเชื้อจากสัมผัสเสี่ยงสูงนั่นเองค่ะ นนทบุรี 4 รายนี้นะคะ พบว่า 2 ใน 4 ยังมีความเชื่อมโยงสถานบันเทิงทองหล่อนะคะ แล้วก็มีรายงานประจวบคีรีขันธ์ 2 ราย ชัยภูมิ 2 รายนะคะ ซึ่งอันนี้เป็นการสัมผัสติดเชื้อจาก health care worker คือ บุคลากรที่ทำงานในเรื่องของสถานบริการพยาบาลนะคะ ชุมพร 2 ราย จากการสอบสวนโรคยังว่าประวัติเชื่อมโยงกับการเดินทางมาเที่ยวผับแถวรัชดาด้วยนะคะ ก็ยังถือได้ว่าเป็นกลุ่มก้อนของสถานบันเทิงนับรวมกันนะคะ ถัดไปนะคะ ในส่วนของจังหวัดตากวันนี้รายงาน 1 รายและสมุดสงคราม 1 รายวันนี้เช่นกันเลยนะคะ เชื่อมโยงกับสถานบันเทิงทองหล่อแก้ว 1 รายเช่นกันค่ะ เชื่อมโยงกับสถานบันเทิงทองหล่อ แล้วก็วันนี้นะนราธิวาสมีรายงาน 1 ราย ซึ่งเกี่ยวข้องกับในเรือนจำนะคะ และสืบเนื่องไปยังหน้าสไลด์ถัดไปนะคะ ก็คือการการคัดกรองเชิงรุกในชุมชนวันนี้ ตัวเลขใหญ่จะอยู่ที่นราธิวาส รายงาน 93 รายนะคะ ก็คือเรือนจำนั่นเอง เดี๋ยวมีรายละเอียดคุยกันนิดหนึ่งนะคะ ในส่วนของ กทม. จากการคัดกรองเชิงรุกรายค่ะ ในส่วนของปทุมธานีเช่นกันนะคะ ยังเชื่อมโยงกับสถานบันเทิงทองหล่อวันนี้ 1 รายค่ะ ดูเรื่องของการเดินทางจากต่างประเทศนะคะ อันนี้จะไปเร็ว ๆ นิดหนึ่ง การเดินทางนี่จะมีสถานกักกันที่รัฐจัดให้ทั้ง ASQ SQ นะคะ ในพื้นที่ต่าง ๆ จังหวัดต่าง ๆ ซึ่งทำให้เรามั่นใจว่าบุคคลเหล่านี้ได้รับการดูแลอย่างเหมาะสมในสถานการณ์ แต่สิ่งที่อยากให้สังเกต ก็คือทุก ๆ ท่านในนี้นี่ส่วนใหญ่แล้วไม่มีการแสดงอาการนะคะ นั่นเป็นการต่อยามว่างอะไรในครั้งเราพบผู้ติดเชื้อที่ยังสบายดีแล้วก็ไม่รู้ตัวนะคะ ว่ามีการเชื้อและรวมทั้งคนที่เดินทางมาจากต่างประเทศนี่มีการยืนยันว่าผล COVID เป็นลบก่อนที่จะเดินทางนะคะ แต่ก็พบว่ามีการตรวจพบหลังจากที่เขาเข้าไปอยู่ในสถานกักกันก็มีการพบในวันหลัง ๆ ได้ค่ะ ไปดูสกอร์บอร์ดนิดหนึ่งนะคะ วันนี้เนี่ยสิ่งที่ ศบค. เน้นย้ำและให้ความสำคัญมาเป็นพิเศษเลยนะคะ ก็คือกลุ่มจังหวัดที่มีความเชื่อมโยงกับสถานบันเทิงในส่วนของ กทม.และปริมณฑลนะคะ หลายท่านจะเห็นในหน้าแรกเลยนะคะ ไม่ว่ากรุงเทพมหานคร ชลบุรี นนทบุรี สมุทรสงคราม สระแก้ว ปทุมธานี อันนี้ถือได้ว่าเป็นกลุ่มก้อนเดียวกันค่ะ ที่สืบเนื่องมาจากสถานบันเทิง กทม. ในย่านทองหล่อและเอกมัยนะคะ ไปอย่างเร็วเลยนะคะ ไปดูในส่วนของแม้กระทั่งชุมพรนะคะ หน้าหลังชุมพรเนี่ยเป็นหมายเลข 56 นะคะ ที่ก่อนหน้านี้แทบไม่ค่อยมีรายงานผู้ติดเชื้อ อันนี้ก็เป็นการเชื้อจากผ้ารัชดาเช่นกันนะคะ ไปดูสรุปแผนที่ประเทศไทย วันนี้จะเห็นว่าจังหวัดที่มีพบผู้ติดเชื้อทั้งหมดในช่วงสัปดาห์นี้นะคะ คือ 19 จังหวัด และสรุปแผนที่ไปท่านจะเห็นว่าจังหวัดที่ไม่พบผู้ติดเชื้อสัปดาห์ที่แล้วเรามี 10 จังหวะวันนี้เหลือ 9 นะคะ ลบหนึ่ง ก็คือชุมพรนะคะ ซึ่งต่อเนื่องจากผับรัชดาก็ทำให้กลายเป็นจังหวัดที่มีรายงานผู้ติดเชื้อไปเรียบร้อยนะคะ มาดูข้อสรุปจากที่ประชุม ศบค. ในวันนี้นิดหนึ่งค่ะ เรื่องแรกที่มีการหารือการก็จะเป็นเรื่องของการเชื้อในเรือนจำนราธิวาสนะคะ อย่างที่ทุกท่านตามรายงาน 2-3 วันก่อนหน้านี้ วันนี้มีตัวเลขสรุปที่ทางกรมโรคนำมาเรียนเสนอในที่ประชุมนิดหนึ่งนะคะ จากวันที่ 3 เมษายน พบว่าตอนนี้นะคะ การตรวจทั้งหมด 214 ตัวอย่างนะคะ มีพบผู้ติดเชื้อไปแล้ว 112 ราย ในจำนวนนี้นะคะ เป็นนักโทษ 88 รายค่ะ เจ้าหน้าที่ 25 รายและในจำนวนนี้มีพยาบาล 1 รายนะคะ แต่ทั้งหมดนี้นะคะ ยังมีการสอบสวนโรคต่อเนื่องค่ะ เพราะว่าพบว่าผู้สัมผัสเสี่ยงสูงเสี่ยงต่ำทั้งหมดนี้นะคะ รวม ๆ แล้วอยู่ที่ 791 รายค่ะ แต่ว่าในเบื้องต้นที่รายงานทุกท่านในวันนี้ คือ ตัวเลขที่ตรวจเรียบร้อยไปแล้ว 214 ราย พบ112 ยังคงต้องติดตามนะคะ จะนำตัวเลขมารายงานให้ทราบต่อเนื่องค่ะ อย่างที่เรียนให้ทราบนะคะ ว่ากรณีคลัสเตอร์เรือนจํานราธิวาสนี่ ทางกรมควบคุมโรคได้ลงสอบสวนพื้นที่นะคะ แล้วก็รายงานว่า index case ที่ถือว่าเป็นผู้ติดเชื้อท่านแรกน่าจะเป็นพยาบาลนะคะ ซึ่งพบว่ามีอาการตั้งแต่ 29 มีนาคม ค่ะ และจากการสอบสวนโรคก็พบว่าพยาบาลท่านแรกนี้นะคะ มีประวัติเข้าไปดูแลนักโทษ ตั้งแต่วันที่ 28 มีนาคม นะคะ แล้วก็จากนั้นนี่มีการเข้าไปให้การช่วยเหลือกู้ชีพนักโทษในวันที่ 29 มีนาคม และสอบสวนเพิ่มเติมไปด้วยนะคะ พบว่าในแดนนั้นนี่นะคะ มีนักโทษที่มีการการแสดงอาการป่วยทางเดินหายใจในวันที่ 25 มีนาคม ดังนั้น เข้าใจว่าพยาบาลท่านแรกน่าจะตั้งแต่วันที่ 28 มีนาคม และมีการตรวจพบในวันที่ 29 มีนาคมค่ะ และหลังจากนั้นนะคะ ก็มีการสอบสวนโรคเพิ่มเติมว่าพยาบาลท่านนี้ได้มีการเข้าไปดูแลนักโทษร่วมกับทีมพยาบาล ก็กลายเป็นผู้ที่มีการสัมผัสเสี่ยงสูงที่ทางกรมควบคุมโรคก็เข้าไปดูแลด้วยนะคะ จากนั้นโทษจำนวนหนึ่ง ได้มีการเดินทางไปร่วมงานประชุมวิชาการที่จังหวัดสุราษฎร์ธานีนะคะ ก็เลยทำให้เกิดการที่ทางสุราษฎร์ธานีเองก็มีการรายงานผู้ติดเชื้อในวันนี้นะคะ ตัวเลขของ 6 เมษายน รายงานผู้ติดเชื้อของสุราษฎร์ธานีที่ถือได้ว่าเป็นกลุ่มก้อนเดียวกันนี้ 6 รายนะคะ แต่อย่างไรก็ตามอยากจะเน้นย้ำให้พี่น้องประชาชนได้เห็นภาพการดูแลนะคะ เพราะว่านี่ถือได้ว่าเป็นเรือนจำเป็นสถานกักกันนะคะ ซึ่งทางกรมควบคุมโรคเข้าไปทำงานอย่างรวดเร็วนะคะ ร่วมทาง สสจ. แล้วก็ทางพื้นที่ทางเรือนจำเองนะคะ ก็ให้ความร่วมมืออย่างดีเยี่ยมนะคะ ทำให้ทางกรมควบคุมโรควันนี้รายงานว่าเราก็มีความมั่นใจนะคะ ว่าสามารถกำจัดจำกัดวงรอบของการแพร่กระจายเชื้อได้อย่างมีประสิทธิภาพนะคะ แต่ว่าในช่วงสัปดาห์นี้นะคะ ทุกท่านยังต้องติดตามอย่างต่อเนื่องค่ะ เพราะว่าในการอ่านลงพื้นที่เพื่อตรวจค้นผู้สัมผัสเสี่ยงสูง-เสี่ยงต่ำทั้งในพื้นที่สุราษฎร์ธานี แล้วก็นราธิวาสด้วยยังคงดำเนินการต่อเนื่องนะคะ อาจจะมีตัวเลขที่เพิ่มขึ้นมารายงานค่ะ ต่อไปนะคะ สิ่งที่ ศบค. พูดคุยกันใช้เวลาพอสมควรเลยในวันนี้นะคะ ก็คือสถานบันเทิงที่รวมทั้งกทมและปริมณฑลด้วยนะคะ ในส่วนของสถานบริการสถานบันเทิงในวันนี้ตรวจเลขรายงานล่าสุดของ 3 เมษายน มีผู้ติดเชื้อยืนยันไปแล้ว ถือได้ว่าเป็นคลัสเตอร์เดียวกันนี้นะคะ รายได้กันค่ะ ซึ่งถ้าไปดูแล้วน่าจะเห็นว่าในส่วนของปทุมธานีย่านรังสิตนี่มีรายงานตอนที่ 5 ราย แต่อย่างที่ย้ำเน้นนะคะ ว่ากระบวนการสอบสวนโรคพูดสูงเสี่ยงต่ำยังไม่ยุตินะคะ ยังคงตามกันอย่างต่อเนื่องในส่วนของปทุมธานีที่เชื่อมโยงกับนักศึกษาปทุมนะคะ อีก 6 ราย รวมทั้งบางใหญ่นนทบุรี ก็มีสถานบันเทิงเช่นกันนะคะ มีรายงานผู้ติดเชื้อแล้ว 8 ราย นครปฐมในบริเวณศาลายาตอนนี้รายงานไปแล้วนะคะ ของ กทม. เองนี่ก็อยู่ที่ว่ามีการกระจายหลาย ๆ บริการค่ะ ไม่ว่าจะเป็นทองหล่อจตุจักรเอกมัยนะคะ หรืออย่างที่เราได้รายงานในเบื้องต้นเมื่อสักครู่ คือ รัชดาพรุ่งนี้เนี่ยบางย่านบางพลีหาก็พบ 21 ราย มี 3 ราย 805 รายมีนะคะ รวมทั้งการนำไปติดครอบครัวของนักร้องนักดนตรีก็บวกไปอีก 5 ราย และสปกได้สถานบันเทิงนี้นะคะ พบว่าในเบื้องต้นนี่ ตอนนี้ไปที่จังหวัดอื่น ๆ ก็ได้แก่ เลยชลบุรี ชุมพร สมุทรสงคราม และเชียงใหม่ อันนี้จากการสอบสวนโรคเนี่ยพบว่ามีการเชื่อมโยงกันทั้งหมดเป็นกลุ่มเป็นก้อนเดียวกันนะคะ เรียกได้ว่าเป็นสถานบันเทิงสถานประกอบการนะคะ ทางกรมควบคุมโรคว่าได้ทำการวิเคราะห์ให้เกิดความเข้าใจในวันนี้ค่ะ อันดับแรกเลยที่ถือได้ว่าเป็นจุดอ่อนที่ต้องเฝ้าระมัดระวังนะคะ ก็คือเรื่องของการระบายอากาศ เพราะว่าสถานบันเทิงในลักษณะที่เป็นผับบาร์คาราโอเกะ เป็นต้น มีเพดานต่ำมีอากาศทุกท่านลองสังเกตนะคะ เวลาเราขึ้นเครื่องบินเครื่องบินก็ถือได้ว่าเป็นสถานที่ที่มีเช่นกันความแตกต่าง คือ ในเรื่องของ Air Flow หรือการระบายอากาศ ซึ่งบนเครื่องบินมีการกำหนดเป็นมาตรการที่เป็นมาตรฐานอยู่แล้วนะคะ แต่ว่าในสถานบันเทิงเหล่านี้นี่ก็พบว่าไม่มีการระบายอากาศ นอกจากนั้นใส่เสียงที่เน้นย้ำเสมอเลยนะคะ ก็จะมีการใกล้ชิดพูดคุยกัน อาจจะมีการตะโกนไอจามหัวเราะนะคะ ไม่มีการสวมใส่หน้ากากอนามัย อาจจะมีการรับประทานอาหารเครื่องดื่มร่วมกันค่ะ มีการใช้ของใช้ช้อนแก้วร่วมกัน อย่างนี้เป็นต้น กรมควบคุมโรคยังพบอีกด้วยค่ะ ว่าพฤติกรรมของนักเที่ยวหรือลูกค้าที่ไปใช้บริการสถานบริการผับบาร์คาราโอเกะนี่ไปในหลาย ๆ แห่งไปคืนเดียวนะคะ แล้วก็บางครั้งมีการข้ามจังใกล้เคียงไปยัง กทม. ปทุมธานี นนทบุรีนครปฐม นี้เป็นต้น ทำให้เมื่อมีอาการ จะเกิดการแพร่กระจายได้อย่างรวดเร็วและมีการนำไปครอบครัวและอย่าลืมว่าบุคคลเหล่านี้นะคะ ก็แข็งแรงดีไม่มีอาการอาจจะ… นำไปพื้นที่สาธารณะขนส่งสาธารณะพื้นที่ชุมชนหรือแม้กระทั่งสถานที่ทำงานอย่างนี้เป็นต้นนะคะ ถ้าเรายังจำกันได้ไปดูกรณีศึกษาเมื่อปี 2563 ก็เป็นสถานแรก ๆ ก็เป็นสถานบันเทิงรวมทั้งสนามมวยนะคะ ที่พวกเรายังจำกันได้ตอนนั้นนี่มีการระบาดเริ่มต้นที่สนามมวยและสถานบันเทิงย่านทองหล่อนะคะ จากนั้นยังมีการแพร่กระจายไปถึง 41 จังหวัดด้วยกันนะคะ วันนี้ ศบค. ก็มีการหารือเพื่อที่จะทำอย่างไรให้เราได้รีบกำหนดมาตรการ เพราะว่าจะมีเทศกาลสงกรานต์ที่กำลังจะเกิดขึ้นด้วยนะคะ ในวันนี้ค่ะ ท่านอธิบดีกรมควบคุมโรคจะมีการนำเสนอมาตรการไปยังที่ประชุม EOC นะคะ วันที่ 6 เมษายน จากการที่เราเรียนรู้จากการระบาดพอแรก สืบเนื่องจากข้อกำหนดมาตราความในมาตรา 9 นะคะ แห่งพระราชกำหนดฉุกเฉิน 2540 ไปดูรายละเอียดกันนิดหนึ่งนะคะ มีการระบุไว้ค่ะ ว่าการดำเนินการตามมาตรการป้องกันโรคและการจัดระเบียบเพื่อการป้องกันควบคุมโรคนะคะ พนักงานเจ้าหน้าที่มีอำนาจเข้าตรวจและการดูแลการใช้สถานที่อาคาร และการดำเนินการของเจ้าของนะคะ หากพบว่ามีความเสี่ยงต่อโรคเ จ้าพนักงานเจ้าหน้าที่เหล่านี้ด้วยนะคะ สามารถมีอำนาจที่จะสั่งปิดสถานบริการเหล่านั้นให้นะคะ เป็นการชั่วคราว เพื่อกำหนดมาตรการควบคุมแบบบูรณาการและกำหนดให้มีการจัดระเบียบและระบบต่าง ๆ ให้เป็นไปตามมาตรฐานการควบคุมโรคนะคะ และจะสามารถเปิดให้บริการได้ เมื่อสามารถทำมาตรการเหล่านั้นได้อย่างเหมาะสม ดังนั้น วันนี้สิ่งที่อยากจะเน้นย้ำพี่น้องประชาชน สถานประกอบการ สถานบันเทิงนะคะ เราเห็นใจท่านค่ะ เพราะว่าหลาย ๆ ครั้งเวลาปิดสถานบันเทิงก็จะถูกก่อนเลยนะคะ แล้วก็ทุกท่านจะเห็นว่า ศบค. ก็เข้าใจในเรื่องของการที่ทุกท่านต้องทำมาหากิน ขับเคลื่อนเศรษฐกิจให้เป็นไปได้ตามปกตินี่นะคะ แต่อย่างไรก็ตามเราก็ต้องบริหารความเสี่ยงในเรื่องของการระบาด การเชื้อ การแพร่กระจาย โดยเฉพาะอย่างยิ่งไปยังบุคคลในครัวตัวบุคคลที่อยู่ในพื้นที่รอบ ๆ ท่าน ชุมชนของท่านด้วยนะคะ ข้อสรุปของ ศบค. วันนี้นะคะ จะมีการนำเสนอ 3 ระดับด้วยกันค่ะ อันดับแรกนะคะ หากพบผับบาร์คาราโอเกะสถานบันเทิงมีการรายงานพูดเชื้อถ้ามีการยืนยันผลเป็นบวกเมื่อไรนะคะ สถานบริการนั้นจะจำเป็นต้องมีการทันทีและการปิดนะคะ จะต้องมีการเพื่อระมัดระวังการควบคุมโรคอย่างสูงสุด เป็นเวลาอย่างน้อย 2 สัปดาห์ค่ะ นอกจากนั้นมาตรการระดับที่ 2 เข้มระดับ 2 ถ้าสมมุติว่ามีการพบว่าสถานประกอบการใดมีการพบรายงานผู้ติดเชื้อเป็นลักษณะเป็นโซน คือ ไม่ใช่สถานที่เดียวนะคะ มีการติดเชื้อพบว่ามีผับที่ 2 ผับที่ 3 ติดเชื้อด้วยนะคะ จะมีโซน เช่นทองหล่อทั้งโซน อย่างนี้เป็นต้นนะคะ อันนี้ต้องติดตามรายละเอียดนะคะ อย่างไรก็ตามหากเกิดสถานการณ์ควบคุมไม่ได้ค่ะ อย่างเช่น ทางผู้ราชการจังหวัดพิจารณาแล้วโซนก็ไม่เป็นโซน และมีการแพร่กระจายไปทั่วจังหวัด โซนนี้ ตรงนั้น ตรงบริเวณนี้บริเวณนั้น ท่านผู้ว่าราชการจังหวัดหรือผู้ว่า กทม. ร่วมกับคณะกรรมการโรคติดต่อพิจารณาให้มีการปิดสถานบริการสถานบันเทิงเหล่านี้ทั้งจังหวัดได้นะคะ อันนี้ที่ต้องเรียนทุกท่าน ก็คือว่าเราจำเป็นต้องขอความร่วมมือค่ะ มาตรการที่เข้มงวดจะทำให้เราสามารถที่จะไปควบคุมการแพร่ระบาดไม่ให้กระจายเป็นวงกว้าง อย่างไรก็ตามนี่นะคะ สถานบันเทิงไปนี่เขาก็จำเป็นต้องเข้าไปดูแลมาตรฐาน วางมาตรการให้มีความรัดกุมปลอดภัยมากยิ่งขึ้น สถานบันเทิงที่อยู่ระยะโซนของท่านยังปลอดภัยยังไม่ติด ท่านต้องรีบยกการ์ดสูงสุดเลยค่ะ เพราะว่าถ้าเพื่อนบ้านขับข้าง ๆ ปิดท่านต้องทบทวนแล้วนะคะ ว่ามาตรการอะไรที่เขาหย่อน ยกตัวอย่างนะคะ อย่างเช่น ว่าเขามีเรื่องของการค้าลองวัดอุณหภูมิไหม มีการกำหนดการเว้นระยะหรือไม่ หรือเรื่องการทำความสะอาดในกรมควบคุมโรคย้ำนะคะ สิ่งที่เป็นของใช้สาธารณะ เช่น ลูกบิดอยู่ห้องน้ำ อย่างนี้ เป็นต้นถ้าสถานบริการให้เขาไปมีความย่อหย่อนอย่างไร เป็นโอกาสที่ท่านต้องรีบไปดูแลเพื่อที่จะรักษาให้มาตรการนั้นเข้มงวดนะคะ แล้วก็จะร่วมมือกันทำให้การแพร่กระจายนี้ไม่ลุกลามต่อไป และสิ่งสำคัญที่ ศบค. พูดคุยกันในวันนี้ด้วยนะคะ ก็คือมาตรการเข้มงวดในส่วนของร้านอาหารค่ะ ร้านอาหาร ณ วันนี้ยังไม่มีรายงานพูดเชื้อเป็นกลุ่มเป็นก้อน ในลักษณะเหมือนกับสถานบันเทิงนะคะ แต่เราก็พบพฤติกรรมคล้าย ๆ กันค่ะ คือ ผู้ที่ไปสถานบันเทิง บางครั้งก็จะไปร้านอาหาร แล้วก็อาจจะมีการไปรับประทานอาหารกับครอบครัว หรือคนในครอบครัวมีการไปใช้บริการร้านอาหาร อย่างนี้เป็นต้น ศบค. ก็ฝากเน้นย้ำนะคะ ทั้งสถานบันเทิงร้านอาหารพื้นที่ชุมชนท่านยังไม่มีรายงานผู้ติดเชื้อ อยากให้ท่านเฝ้าระวังมาตรการอย่างเข้มงวดที่สุดเลยค่ะ โดยเฉพาะในช่วงเทศกาลสงกรานต์ที่ทุกคนเดินทางมาจากหลากหลายพื้นที่นะคะ เรียกได้ว่าในช่วงระยะใกล้ ๆ นี้นะคะ ศบค. รวมทั้งกรมควบคุมโรคและหน่วยงานที่เกี่ยวข้อง จะขออนุญาตติดตามเฝ้าดูแลท่านอย่างใกล้ชิดที่สุดนะคะ ชนิดที่ว่าเรียกว่าหายใจรดต้นคอท่านทีเดียวค่ะ ถ้าบางท่านนะคะ ยังกำหนดมาตรการได้อย่างดีวันนี้ท่านไม่แต่ถ้าท่านไม่รับระมัดระวังนะคะ ย่อหย่อนเมื่อไร เกิดมีการรายงานผู้ติดเชื้ออีก 3 วัน สถานประกอบการของท่านอาจจะต้องจำเป็นต้องปิดด้วยนะคะ เพื่อเฝ้าระวังมาตรการการติดเชื้อ เน้นย้ำว่าด้วยความเป็นห่วงนะคะ ในส่วนนึงเราพบว่านักเที่ยวเขามีการติดเชื้อเข้าไปสถานประกอบการของท่าน ก็ถือว่าเป็นความเสี่ยงตัวท่านบุคลากรในการดูแลของท่านและอาจจะนำความเสี่ยงไปสู่ครอบครัวของผู้ประกอบการเหล่านี้ด้วยนะคะ ดังนั้น ขอความร่วมมือนะคะ แล้วก็จะมีการต้องการสั่งการ มีมาตรการที่เข้มข้นช่วงนี้ต้องระมัดระวังกันค่ะ ในส่วนของทาง กทม. เองด้วยนะคะ ทางท่านผู้บัญชาการตำรวจนครบาลก็วันนี้ค่ะ จะมีการเรียนเชิญผู้ประกอบการใน กทม. เข้าร่วมหารือกันด้วยนะคะ ว่าเราจะช่วยกันเฝ้าระวัง กทม. หรือว่าพื้นที่ของเราให้ปลอดภัยอย่างไร ต้องติดตามมาตรการในระยะนี้อย่างใกล้ชิด อีกประเด็นหนึ่งที่มีการหารือใน ศบค. ชุดเล็กวันนี้นะคะ ก็สืบเนื่องมาจากท่านนายกรัฐมนตรี ผอ. ศบค. นะคะ ได้สั่งการให้ ศบค. โดยท่าน ผอ. คือ พลเอก ณัฐพลนาคพาณิชย์ หารือในที่ประชุมในวันนี้ค่ะ เพื่อกำหนดความลับชอบให้ส่วนราชการต่าง ๆ ร่วมกันกำกับดูแลมาตรการป้องกันการระบาด COVID-19 นะคะ ข้อสรุปของ ศบค. ชุดเล็กนะคะ เดี๋ยวจะนำรายละเอียดยกตัวอย่างให้ท่านเห็นภาพนิดหนึ่ง วันนี้ข้อสรุปนี้จะมีการนำเรียนท่านนายกรัฐมนตรีเพื่อที่จะไปยังทุกภาคส่วนมีการกระจายคำสั่งนี้เพื่อให้ร่วมดำเนินการต่อไปค่ะ ศบค. นะคะ แล้วก็ตามนั้นการกำหนดมาตรการนี้เพื่อเข้าสู่มาตรการขับเคลื่อนเศรษฐกิจและการทยอยผ่อนคลายมาตรการ 3 ระยะ ระยะที่ 1 นะคะ ก็คือนับจาก 1 เมษายน จนถึง 30 มิถุนายน ระยะที่ 2 1 กรกฎาคมจนถึง 30 กันยายน และระยะที่ 3 นะคะ ที่หลายคนเรียกว่าจะมีการเปิดประเทศอย่างเต็มรูปแบบ 1 ตุลาคม ขึ้นไป อันนี้การเตรียมการล่วงหน้าด้วยนะคะ มีการส่วนในส่วนของภาครัฐอย่างไรบ้าง ให้ทุกท่านเห็นตัวอย่างนิดหนึ่งว่าในส่วนของกระทรวงสาธารณสุขนะคะ ก็จะมีบทบาทสำคัญในเรื่องของการกำหนดยุทธศาสตร์ ทั้งด้านของการป้องกัน ดูแลรักษา แล้วก็มีการจัดการกระจายวัคซีน การประสานงานร่วมกับเครือข่ายโรงพยาบาลทั้งหมดนะคะ ในส่วนของกรมควบคุมโรคเอง ก็จะยังคงทำหน้าที่อย่างเข้มข้นนะคะ รวมทั้งกรมสนับสนุนบริการมีการจัดการ ASQ กรมการแพทย์จะดูแลในเรื่องการรักษา กรมอนามัย ซึ่งมีความสำคัญอย่างยิ่งและก็ยังคงต้องกำกับตามเรื่องของสุขอนามัยสิ่งแวดล้อม อันนี้ทุกท่านเห็นภาพกันอยู่แล้วนะคะ ว่ากระทรวงสาธาณสุขก็จะมีหน้าที่รับผิดชอบเป็นหลัก แต่กระทรวงอื่น ๆ ที่เข้ามาเกี่ยวข้องอยากให้ท่านเห็นภาพตัวอย่างนิดหนึ่ง เช่น กระทรวงคมนาคมจะต้องมีมาตรการเฝ้าระวังการแม่ระบาดของ COVID-19 ดูแลสถานีขนส่งรวมทั้งขนส่งประเภทนะคะ ในส่วนของกระทรวงศึกษาเองก็ต้องมีการกำหนดมาตรการป้องกันการระบาดในสถานศึกษาทั้งภาครัฐเอกชน ในส่วนของกระทรวงอุตสาหกรรมและแรงงาน อย่างนี้เป็นต้นนะคะ จะต้องดูแลในเรื่องการขึ้นทะเบียนแรงงานต่างด้าว แรงงานตามฤดูกาล อย่างนี้เป็นต้นนะคะ รวมไปถึงการดูแลที่พักคนงาน การจัดหาวัคซีนให้กลุ่มแรงงาน การกำกับติดตามสถานประกอบการโรงงานอุตสาหกรรมให้เป็นพื้นที่ที่ปลอดภัยจากการแพร่ระบาดเชื้อนะคะ มีการหารือรายละเอียดไปถึงกระทรวงการท่องเที่ยวและกีฬานะคะ ที่จะต้องมีมาตรการดูแลให้การท่องเที่ยวสถานที่ท่องเที่ยวเป็นสถานที่รวมไปถึงการทำงานร่วมกันในระหว่างแต่ละกระทรวงแต่ละองค์กรภาครัฐต่าง ๆ นะคะ ทั้งนี้ทั้งนั้นนี่ มาตรการภาครัฐอาจจะทำได้ไม่สำเร็จค่ะ ถ้าภาคเอกชน ก็คือผู้ประกอบการ สถานประกอบการต่าง ๆ ไม่ร่วมมือนะคะ และอย่างที่ทุกท่านเห็นน่ะค่ะ ว่าหลาย ๆ ครั้งภาครัฐนี่ออกมาตรการพวกเราอาจจะรู้สึกว่าเอกสารเยอะ อ่านแล้วไม่เข้าใจ เราก็เลยไม่ได้ให้ความสำคัญผลก็จะออกมาอย่างที่เรารายงานตัวเลขนะคะ ว่าก็จะมีการเชื้อ อย่างเช่น สถานบริการสถานบันเทิง อย่างนี้เป็นต้นนะคะ อย่างไรก็ตามถ้าพลาดเอกชนสถานประกอบการมีความย่อหย่อน ภาคประชาชนต้องเป็นหูเป็นตาและก็ให้ความร่วมมือค่ะ รวมทั้งสามารถที่จะทำให้การเกิดการระบาดการติดเชื้อนั้น ตีวงให้อยู่ในระยะจำกัดที่เราสามารถให้การดูแลได้อย่างปลอดภัยค่ะ ก็ขอฝากไว้ในวันนี้ด้วยค่ะ</w:t>
      </w:r>
    </w:p>
    <w:p>
      <w:pPr>
        <w:pStyle w:val="BodyText"/>
      </w:pPr>
      <w:r>
        <w:t xml:space="preserve">(คุณสุภนันท์) สำหรับวันนี้ได้ครับ มีประเด็นคำถามเข้ามานะครับ เนื่องจากว่าหลายคนตอนนี้เตรียมพร้อมที่จะวางแผนการเดินทางในช่วงสัปดาห์หน้า ซึ่งตรงกับวันสงกรานต์อาจจะมีการเดินทางข้ามจังหวัดฉลองครับ มีข้อกังวล 2 ข้อครับ เรื่องแรก คือ เขายังคงสามารถเดินทางยังคงสามารถครอบครัวในช่วงสงกรานต์ได้เหมือนเดิมหรือไม่ อีกเรื่องหนึ่งทาง ศบค. จะมีการปรับหรือมาตรการคุมเข้มมากขึ้นหรือไม่จากสถานการณ์การแพร่ระบาดที่เราเห็นในช่วงสุดสัปดาห์ที่ผ่านมา</w:t>
      </w:r>
    </w:p>
    <w:p>
      <w:pPr>
        <w:pStyle w:val="BodyText"/>
      </w:pPr>
      <w:r>
        <w:t xml:space="preserve">(แพทย์หญิงอภิสมัย) ขอขอบคุณอย่างยิ่งสำหรับคำถามนะคะ เพราะว่าประชาชนถามเข้ามาสื่อมวลชนกรุณาสอบถามเข้ามาแปลว่าทุกท่านตื่นตัวค่ะ แล้วก็นั่นเป็นสิ่งที่สมควรเน้นย้ำนะคะ บางครั้งเราก็รู้สึกได้ว่าท่านยังไม่ค่อยระมัดระวังตัวเท่าไหร่ก็คือการแพร่กระจายกลุ่มก้อนตรงนั้นตรงนี้ เมื่อเกิดคำถามเข้ามา เราก็ต้องกลับมาพูดถึงมาตรการที่เราจะร่วมไม้ร่วมมือกันอย่างไร เทศกาลสงกรานต์นี้นะคะ ทาง ศบค. คุยกันวันนี้ว่าเราใช้คำว่า</w:t>
      </w:r>
      <w:r>
        <w:t xml:space="preserve"> </w:t>
      </w:r>
      <w:r>
        <w:t xml:space="preserve">“</w:t>
      </w:r>
      <w:r>
        <w:t xml:space="preserve">สามารถมั่นใจได้ในระยะหนึ่ง</w:t>
      </w:r>
      <w:r>
        <w:t xml:space="preserve">”</w:t>
      </w:r>
      <w:r>
        <w:t xml:space="preserve"> </w:t>
      </w:r>
      <w:r>
        <w:t xml:space="preserve">หมายความว่าไม่ใช่สบายใจทั้งหมดเสียทีเดียวนะคะ สิ่งที่สปกห่วงใยมีอยู่ 3 ส่วนด้วยกันอันดับ 1 คือ เรื่องการเดินทางไม่ใช่การข้ามพื้นที่เท่านั้นนะคะ ระหว่างเดินทางที่พี่น้องประชาชนอาจจะไปแออัดกันอยู่ในระบบขนส่งมวลชน อันนี้ก็ต้องพื้นที่ผู้ที่เกี่ยวข้องยกการ์ดสูงอ 2. ก็คือเรื่องของการกิจกรรมค่ะ เพราะว่าเชื่อได้ว่าจะมีการรวมกลุ่มคนหมู่มากนะคะ อันดับ 3 ท่องเที่ยวที่อาจจะขาดความระมัดระวังนะคะ ไปยังสถานที่ท่องเที่ยวต่าง ๆ เราก็จำเป็นต้องเตือนกันเอง เพื่อนของน้องพี่รวมไปถึงสถานประกอบการสถานท่องเที่ยวนั้น ก็ต้องมีมาตรการที่ช่วยดูแลคนในทุก ๆ ฝ่ายด้วยนะคะ ย้ำว่าตั้งแต่ 1 เมษายน เป็นต้น มาที่เรามีการนำเสนอมาตรการผ่อนคลายนี้นะคะ เราคาดการณ์ได้ว่าความเสี่ยง อาจจะมีผู้ติดเชื้อเพิ่มขึ้นอย่างไร ก็ตามหายังตีกรอบวงจำกัดไม่ให้มีการแพร่กระจายชนิดที่ควบคุมไม่ได้ หากอยู่ในภาวะที่สาธารณสุข ระบบเฝ้าระวังป้องกันของเรานะคะ ยังรองรับได้ มีการดูแลรักษาอย่างเป็นมาตรฐาน อันนี้ถือว่ายอมรับได้อยากให้ทุกท่านติดตามข่าวต่างประเทศ อย่างเช่น 2-3 วันที่ผ่านมา ฝรั่งเศสนี่ค่ะ มีกรณีที่ระบบการดูแลผู้ติดเชื้อทั้งในส่วนของเตียงในโรงพยาบาลและไอซียูสำหรับดูแลผู้ป่วยหนักนี่ขึ้นไปถึงที่แพทย์พยาบาลออกมาบอกว่ารับไม่ไหวแล้วกรณีที่เราเรียกกัน</w:t>
      </w:r>
      <w:r>
        <w:t xml:space="preserve"> </w:t>
      </w:r>
      <w:r>
        <w:t xml:space="preserve">“</w:t>
      </w:r>
      <w:r>
        <w:t xml:space="preserve">morally</w:t>
      </w:r>
      <w:r>
        <w:t xml:space="preserve">”</w:t>
      </w:r>
      <w:r>
        <w:t xml:space="preserve"> </w:t>
      </w:r>
      <w:r>
        <w:t xml:space="preserve">ก็คือลักษณะที่แพทย์จำเป็นต้องตัดสินใจนะว่าจะช่วยชีวิตอะไรไหนจำเป็น ต้องปล่อยให้ผู้ป่วยอีกรายไม่ได้เข้าไปรับการรักษาใน ICU อันนี้ถือได้ว่าเป็นสิ่งที่สะเทือนใจทั้งบุคลากรทางการแพทย์นะคะ ที่ร่ำเรียนมามีความรู้ว่าต้องดูแลผู้ป่วยอย่างดีที่สุดตามมาตรฐานที่เรายึดมั่น แต่เมื่อเรียกว่าสิ่งที่เรามี ระบบที่เรามีนั้นไม่สามารถรองรับได้ ก็ทำให้แพทย์จำเป็นต้องตัดสินใจแบบนี้ เราไม่อยากให้ประเทศเราไปถึงจุดนั้นนะคะ ก็เน้นย้ำกับพี่น้องประชาชนค่ะ ด้วยมาตรการที่ตอนนี้เราใช้คำว่า DMS HT Plus นะคะ ก็คือ D ก็คือ… อยู่ห่างไว้ M ยังคงเป็นการใส่แมสกัน H มันล้างมือ Hand washing นะคะ มีอันแรกเนี่ยเป็นเรื่องของการร่วมใช้แอปพลิเคชันไทยชนะ หมอชนะ หรือ Thailand เราบวกทีตัวที่ 2 ตอนนี้นะคะ ฝากพี่น้องประชาชน คือ Testing ค่ะ หากท่านอยู่ในเกณฑ์ที่เป็นผู้ต้องสงสัย ขอความร่วมมือนิดหนึ่ง ท่านรีบไปตรวจให้ไวค่ะ ที่ตัวนี้คือ Testing อันที่ 2 ขอให้ท่านกักตัววันที่ 3 ต้องบอกข้อมูลบอกใครบ้างบอกครอบครัว บอกผู้สัมผัสเสี่ยงสูง-เสี่ยงต่ำ บอกสถานที่ร้านอาหารร้านกาแฟผับบาร์ที่ท่านไปนะคะ แล้วก็เวลาที่บุคลากรของกรมควบคุมโรคเข้าไปดูแลท่านก็ให้ความร่วมมือบอกระยะเวลาด้วยนะคะ ก็ถ้าในส่วนของภาครัฐเข้มข้นมากการภาคเอกชนสถานประกอบการให้ความร่วมมือ ประชาชนผู้ใช้บริการผู้ร่วมกิจกรรมให้ความร่วมมืออย่างสูงสุด เราจะมีสงกรานต์ที่ผ่านไปด้วยความสุขนะคะ ถ้ามีผู้เชื้อพบโดยเร็วเข้าไปดูแลได้อย่างปลอดภัย ไม่มีผู้เสียชีวิตนะคะ ก็จะถือได้ว่าเป็นสงกรานต์ที่มีความสุข 1 ปีค่ะ ก็ขอฝากไว้เท่านี้นะคะ สวัสดีค่ะ</w:t>
      </w:r>
    </w:p>
    <w:p>
      <w:pPr>
        <w:pStyle w:val="BodyText"/>
      </w:pPr>
      <w:r>
        <w:t xml:space="preserve">(คุณสุภนันท์) กราบขอบพระคุณด้วยครับ ท่านผู้ช่วยโฆษก ศบค. นะครับ แพทย์หญิงอภิสมัย ศรีรังสรรค์ นะครับ มานำเรียนในรายละเอียดค่ะ จะเป็นเรื่องของสำนักงานประจำวันตัวเลขการติดเชื้อรายวันมีเรื่องของที่น่ากังวลที่หลายคนให้ความสนใจว่าจะเป็นพื้นที่ทางภาคใต้ จังหวัดนราธิวาสนะครับ ตอนนี้สามารถปุ่มได้เป็นที่เรียบร้อยแล้วนะคะ แต่ว่าอยู่จุดนึงที่ยังคงมีความกังวล ก็คือคัตเตอร์ใหม่ อย่างกลุ่มก้อนของสถานบันเทิงนะครับ ที่เราจะพบตัวเลขผู้ติดเชื้อนะครับ แพร่ไปยังหลายจังหวัดในการพัฒนาอาจจะต้องขอความร่วมมือรายการคงมาตรการแล้วก็ให้ความร่วมมือในการสอบสวนโรคแพทย์ ต่อไปนี้ก็จะเป็นการแถลงข่าวในภาษาสื่อสารทำความเข้าใจกับชาวต่างชาติไหม เชิญท่านณัฐภาณุ นพคุณ อธิบดีกรมสารนิเทศและรองโฆษกกระทรวงการต่างประเทศ</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ขอบพระคุณนะครับ ท่านณัฐภาณุ นพคุณ รองอธิบดีกรมสารนิเทศและรองโฆษกกระทรวงการต่างประเทศ ในการมานำเรียนสื่อสารไปยังชาวต่างชาติที่ออกอากาศทั้งหมดนี้นะครับ เป็นงานแถลงข่าวในช่วงเช้าวันนี้แล้วก็ช่วง 14:00 น วันนี้ยังคงมีรายการนะคะ เป็นวีดีโอรวมใจสู้ภัย COVID-19 นะครับวันนี้จะเป็นเรื่องราวขององค์กรสาธารณประโยชน์ในสถานการณ์การแพร่ระบาดเป็นอย่างไร 26 วันนี้นะครับ ข่าวจาก ศบค. ในช่วง 11:30 น. วันนี้นะครับ ผมสุภนันท์ ฤทธิ์มนตรี ลาไปก่อน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ASR ห้อง 4189) แถลงสถานการณ์ COVID-19 (ศบค.) 5 เม.ย. 2564</dc:title>
  <dc:creator/>
  <cp:keywords/>
  <dcterms:created xsi:type="dcterms:W3CDTF">2022-10-28T03:58:49Z</dcterms:created>
  <dcterms:modified xsi:type="dcterms:W3CDTF">2022-10-28T03: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8 ตุลาคม 2565 เวลา 09.00 น.</vt:lpwstr>
  </property>
  <property fmtid="{D5CDD505-2E9C-101B-9397-08002B2CF9AE}" pid="3" name="subtitle">
    <vt:lpwstr/>
  </property>
</Properties>
</file>